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0DC1D834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D45088">
        <w:t>Notes</w:t>
      </w:r>
    </w:p>
    <w:p w14:paraId="67672F44" w14:textId="751C2512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D45088">
        <w:t>January</w:t>
      </w:r>
      <w:r w:rsidR="00F7221F">
        <w:t xml:space="preserve"> </w:t>
      </w:r>
      <w:r w:rsidR="00D45088">
        <w:t>5</w:t>
      </w:r>
      <w:r w:rsidR="00BE388D">
        <w:t>, 202</w:t>
      </w:r>
      <w:r w:rsidR="00F7221F">
        <w:t>1</w:t>
      </w:r>
    </w:p>
    <w:p w14:paraId="7C8D3E35" w14:textId="23A4DB6E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8C164B">
        <w:t>4</w:t>
      </w:r>
      <w:r w:rsidR="00BE388D">
        <w:t>:</w:t>
      </w:r>
      <w:r>
        <w:t>0</w:t>
      </w:r>
      <w:r w:rsidR="00BE388D">
        <w:t>0 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17048180" w14:textId="797E2423" w:rsidR="008C164B" w:rsidRDefault="008C164B" w:rsidP="004C2018">
      <w:r w:rsidRPr="00F7221F">
        <w:t>Welcome</w:t>
      </w:r>
    </w:p>
    <w:p w14:paraId="1F878E27" w14:textId="030F5ECB" w:rsidR="00D45088" w:rsidRDefault="00F7221F" w:rsidP="00D45088">
      <w:pPr>
        <w:spacing w:before="0" w:after="0" w:line="240" w:lineRule="auto"/>
      </w:pPr>
      <w:r w:rsidRPr="00DC60E0">
        <w:t xml:space="preserve">The group </w:t>
      </w:r>
      <w:r w:rsidR="00D45088">
        <w:t>review of MCD bylaws and policy development. This is a long term project.</w:t>
      </w:r>
    </w:p>
    <w:p w14:paraId="5507B7E6" w14:textId="2E653610" w:rsidR="00F7221F" w:rsidRPr="00DC60E0" w:rsidRDefault="00F7221F" w:rsidP="00DA0E01"/>
    <w:p w14:paraId="5942DA49" w14:textId="5F717E09" w:rsidR="008C164B" w:rsidRDefault="008C164B" w:rsidP="004C2018">
      <w:pPr>
        <w:rPr>
          <w:rStyle w:val="Strong"/>
        </w:rPr>
      </w:pPr>
      <w:r w:rsidRPr="00BB5C5F">
        <w:rPr>
          <w:rStyle w:val="Strong"/>
        </w:rPr>
        <w:t>Next steps</w:t>
      </w:r>
    </w:p>
    <w:p w14:paraId="1FFD09F8" w14:textId="28B17469" w:rsidR="00D45088" w:rsidRPr="00D45088" w:rsidRDefault="00D45088" w:rsidP="004C2018">
      <w:pPr>
        <w:rPr>
          <w:rStyle w:val="Strong"/>
          <w:b w:val="0"/>
          <w:bCs w:val="0"/>
        </w:rPr>
      </w:pPr>
      <w:r w:rsidRPr="00D45088">
        <w:rPr>
          <w:rStyle w:val="Strong"/>
          <w:b w:val="0"/>
          <w:bCs w:val="0"/>
        </w:rPr>
        <w:t>Continue at next meeting.</w:t>
      </w:r>
    </w:p>
    <w:sectPr w:rsidR="00D45088" w:rsidRPr="00D45088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BA3E0" w14:textId="77777777" w:rsidR="005947CE" w:rsidRDefault="005947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7967D835" w:rsidR="00F7221F" w:rsidRDefault="005947CE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159">
          <w:t xml:space="preserve">Governance Systems Committee Meeting </w:t>
        </w:r>
        <w:r>
          <w:t>Notes</w:t>
        </w:r>
        <w:r w:rsidR="00782159">
          <w:t xml:space="preserve">, </w:t>
        </w:r>
        <w:r w:rsidR="00D45088">
          <w:t>1</w:t>
        </w:r>
        <w:r w:rsidR="00782159">
          <w:t>/</w:t>
        </w:r>
        <w:r w:rsidR="00D45088">
          <w:t>5</w:t>
        </w:r>
        <w:r w:rsidR="00782159">
          <w:t>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AC4CB" w14:textId="77777777" w:rsidR="005947CE" w:rsidRDefault="005947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CFAE2" w14:textId="77777777" w:rsidR="005947CE" w:rsidRDefault="005947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28520" w14:textId="77777777" w:rsidR="005947CE" w:rsidRDefault="00594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95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678CA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BADE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0CA4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889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AC2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CEF9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78F3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4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C0E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4EBC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3"/>
  </w:num>
  <w:num w:numId="4">
    <w:abstractNumId w:val="29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4"/>
  </w:num>
  <w:num w:numId="13">
    <w:abstractNumId w:val="35"/>
  </w:num>
  <w:num w:numId="14">
    <w:abstractNumId w:val="22"/>
  </w:num>
  <w:num w:numId="15">
    <w:abstractNumId w:val="8"/>
  </w:num>
  <w:num w:numId="16">
    <w:abstractNumId w:val="35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30"/>
  </w:num>
  <w:num w:numId="25">
    <w:abstractNumId w:val="30"/>
  </w:num>
  <w:num w:numId="26">
    <w:abstractNumId w:val="31"/>
  </w:num>
  <w:num w:numId="27">
    <w:abstractNumId w:val="20"/>
  </w:num>
  <w:num w:numId="28">
    <w:abstractNumId w:val="26"/>
  </w:num>
  <w:num w:numId="29">
    <w:abstractNumId w:val="32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 w:numId="41">
    <w:abstractNumId w:val="28"/>
  </w:num>
  <w:num w:numId="42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AUAYzXPXy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50CB2"/>
    <w:rsid w:val="0056615E"/>
    <w:rsid w:val="005666F2"/>
    <w:rsid w:val="0057515F"/>
    <w:rsid w:val="0058227B"/>
    <w:rsid w:val="005933A2"/>
    <w:rsid w:val="00593D0A"/>
    <w:rsid w:val="005947CE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C05A8E"/>
    <w:rsid w:val="00C06065"/>
    <w:rsid w:val="00C12D2F"/>
    <w:rsid w:val="00C277A8"/>
    <w:rsid w:val="00C309AE"/>
    <w:rsid w:val="00C365CE"/>
    <w:rsid w:val="00C417EB"/>
    <w:rsid w:val="00C528AE"/>
    <w:rsid w:val="00C55ED8"/>
    <w:rsid w:val="00C87E0E"/>
    <w:rsid w:val="00C90830"/>
    <w:rsid w:val="00CA5D23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45088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E85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A793B0-A76E-4692-BE35-CD6F1D1477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4/13/21</vt:lpstr>
    </vt:vector>
  </TitlesOfParts>
  <Manager/>
  <Company>Minnesota Council on Disability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Notes, 1/5/21</dc:title>
  <dc:subject>Meeting minutes</dc:subject>
  <dc:creator>Hartwig, Shannon (MCD)</dc:creator>
  <cp:keywords/>
  <dc:description/>
  <cp:lastModifiedBy>Hartwig, Shannon (MCD)</cp:lastModifiedBy>
  <cp:revision>3</cp:revision>
  <dcterms:created xsi:type="dcterms:W3CDTF">2021-10-06T16:28:00Z</dcterms:created>
  <dcterms:modified xsi:type="dcterms:W3CDTF">2021-10-06T16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